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46BF" w:rsidRDefault="003146BF"/>
    <w:p w:rsidR="00DB7C24" w:rsidRDefault="00DB7C24"/>
    <w:p w:rsidR="00611AD3" w:rsidRDefault="00E9242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29260</wp:posOffset>
                </wp:positionH>
                <wp:positionV relativeFrom="paragraph">
                  <wp:posOffset>-391795</wp:posOffset>
                </wp:positionV>
                <wp:extent cx="5575935" cy="831215"/>
                <wp:effectExtent l="0" t="0" r="2476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5935" cy="83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2427" w:rsidRPr="00E92427" w:rsidRDefault="00E92427" w:rsidP="00E92427">
                            <w:pPr>
                              <w:rPr>
                                <w:i/>
                              </w:rPr>
                            </w:pPr>
                            <w:r w:rsidRPr="00E92427">
                              <w:rPr>
                                <w:i/>
                              </w:rPr>
                              <w:t xml:space="preserve">Flowchart of the </w:t>
                            </w:r>
                            <w:proofErr w:type="spellStart"/>
                            <w:r w:rsidRPr="00E92427">
                              <w:rPr>
                                <w:i/>
                              </w:rPr>
                              <w:t>get_</w:t>
                            </w:r>
                            <w:proofErr w:type="gramStart"/>
                            <w:r w:rsidRPr="00E92427">
                              <w:rPr>
                                <w:i/>
                              </w:rPr>
                              <w:t>token</w:t>
                            </w:r>
                            <w:proofErr w:type="spellEnd"/>
                            <w:r w:rsidRPr="00E92427">
                              <w:rPr>
                                <w:i/>
                              </w:rPr>
                              <w:t>(</w:t>
                            </w:r>
                            <w:proofErr w:type="gramEnd"/>
                            <w:r w:rsidRPr="00E92427">
                              <w:rPr>
                                <w:i/>
                              </w:rPr>
                              <w:t>), which is used to  extract the values of the logical symbols pointed by char *</w:t>
                            </w:r>
                            <w:proofErr w:type="spellStart"/>
                            <w:r w:rsidRPr="00E92427">
                              <w:rPr>
                                <w:i/>
                              </w:rPr>
                              <w:t>prog</w:t>
                            </w:r>
                            <w:proofErr w:type="spellEnd"/>
                            <w:r w:rsidRPr="00E92427">
                              <w:rPr>
                                <w:i/>
                              </w:rPr>
                              <w:t xml:space="preserve"> passed as individual expressions</w:t>
                            </w:r>
                            <w:r w:rsidRPr="00E92427">
                              <w:rPr>
                                <w:i/>
                              </w:rPr>
                              <w:t>, tokenize them  and return the value as well as the type of the toke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.8pt;margin-top:-30.85pt;width:439.05pt;height:65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">
                <v:textbox>
                  <w:txbxContent>
                    <w:p w:rsidR="00E92427" w:rsidRPr="00E92427" w:rsidRDefault="00E92427" w:rsidP="00E92427">
                      <w:pPr>
                        <w:rPr>
                          <w:i/>
                        </w:rPr>
                      </w:pPr>
                      <w:r w:rsidRPr="00E92427">
                        <w:rPr>
                          <w:i/>
                        </w:rPr>
                        <w:t xml:space="preserve">Flowchart of the </w:t>
                      </w:r>
                      <w:proofErr w:type="spellStart"/>
                      <w:r w:rsidRPr="00E92427">
                        <w:rPr>
                          <w:i/>
                        </w:rPr>
                        <w:t>get_</w:t>
                      </w:r>
                      <w:proofErr w:type="gramStart"/>
                      <w:r w:rsidRPr="00E92427">
                        <w:rPr>
                          <w:i/>
                        </w:rPr>
                        <w:t>token</w:t>
                      </w:r>
                      <w:proofErr w:type="spellEnd"/>
                      <w:r w:rsidRPr="00E92427">
                        <w:rPr>
                          <w:i/>
                        </w:rPr>
                        <w:t>(</w:t>
                      </w:r>
                      <w:proofErr w:type="gramEnd"/>
                      <w:r w:rsidRPr="00E92427">
                        <w:rPr>
                          <w:i/>
                        </w:rPr>
                        <w:t>), which is used to  extract the values of the logical symbols pointed by char *</w:t>
                      </w:r>
                      <w:proofErr w:type="spellStart"/>
                      <w:r w:rsidRPr="00E92427">
                        <w:rPr>
                          <w:i/>
                        </w:rPr>
                        <w:t>prog</w:t>
                      </w:r>
                      <w:proofErr w:type="spellEnd"/>
                      <w:r w:rsidRPr="00E92427">
                        <w:rPr>
                          <w:i/>
                        </w:rPr>
                        <w:t xml:space="preserve"> passed as individual expressions</w:t>
                      </w:r>
                      <w:r w:rsidRPr="00E92427">
                        <w:rPr>
                          <w:i/>
                        </w:rPr>
                        <w:t>, tokenize them  and return the value as well as the type of the toke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D0629">
        <w:rPr>
          <w:noProof/>
          <w:lang w:bidi="ar-SA"/>
        </w:rPr>
        <mc:AlternateContent>
          <mc:Choice Requires="wpc">
            <w:drawing>
              <wp:inline distT="0" distB="0" distL="0" distR="0" wp14:anchorId="42CACA9C" wp14:editId="78CB9371">
                <wp:extent cx="6730365" cy="6670963"/>
                <wp:effectExtent l="38100" t="0" r="13335" b="1587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solidFill>
                            <a:schemeClr val="tx1"/>
                          </a:solidFill>
                        </a:ln>
                      </wpc:whole>
                      <wps:wsp>
                        <wps:cNvPr id="2" name="Flowchart: Terminator 2"/>
                        <wps:cNvSpPr/>
                        <wps:spPr>
                          <a:xfrm>
                            <a:off x="772608" y="314229"/>
                            <a:ext cx="883124" cy="381948"/>
                          </a:xfrm>
                          <a:prstGeom prst="flowChartTerminator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Pr="000C1845" w:rsidRDefault="007D0629" w:rsidP="007D0629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0C1845">
                                <w:rPr>
                                  <w:color w:val="000000" w:themeColor="text1"/>
                                </w:rPr>
                                <w:t>Start</w:t>
                              </w:r>
                              <w:r w:rsidR="00F02745" w:rsidRPr="00F02745">
                                <w:rPr>
                                  <w:noProof/>
                                  <w:color w:val="000000" w:themeColor="text1"/>
                                  <w:lang w:bidi="ar-SA"/>
                                </w:rPr>
                                <w:drawing>
                                  <wp:inline distT="0" distB="0" distL="0" distR="0">
                                    <wp:extent cx="434340" cy="464820"/>
                                    <wp:effectExtent l="0" t="0" r="3810" b="0"/>
                                    <wp:docPr id="81" name="Picture 8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34340" cy="4648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Flowchart: Decision 4"/>
                        <wps:cNvSpPr/>
                        <wps:spPr>
                          <a:xfrm>
                            <a:off x="331185" y="1191075"/>
                            <a:ext cx="1766252" cy="809722"/>
                          </a:xfrm>
                          <a:prstGeom prst="flowChartDecisi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Default="007D0629" w:rsidP="007D0629">
                              <w:pPr>
                                <w:rPr>
                                  <w:color w:val="000000" w:themeColor="text1"/>
                                </w:rPr>
                              </w:pPr>
                              <w:proofErr w:type="gramStart"/>
                              <w:r>
                                <w:rPr>
                                  <w:color w:val="000000" w:themeColor="text1"/>
                                </w:rPr>
                                <w:t>If(</w:t>
                              </w:r>
                              <w:proofErr w:type="gramEnd"/>
                              <w:r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000000" w:themeColor="text1"/>
                                </w:rPr>
                                <w:t>iswhite</w:t>
                              </w:r>
                              <w:proofErr w:type="spellEnd"/>
                              <w:r>
                                <w:rPr>
                                  <w:color w:val="000000" w:themeColor="text1"/>
                                </w:rPr>
                                <w:t xml:space="preserve">()) </w:t>
                              </w:r>
                            </w:p>
                            <w:p w:rsidR="007D0629" w:rsidRPr="00C9597F" w:rsidRDefault="007D0629" w:rsidP="007D0629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Flowchart: Decision 6"/>
                        <wps:cNvSpPr/>
                        <wps:spPr>
                          <a:xfrm>
                            <a:off x="331185" y="2506358"/>
                            <a:ext cx="1766252" cy="809157"/>
                          </a:xfrm>
                          <a:prstGeom prst="flowChartDecisi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Default="007D0629" w:rsidP="007D062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proofErr w:type="gram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If(</w:t>
                              </w:r>
                              <w:proofErr w:type="gram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Isdigit</w:t>
                              </w:r>
                              <w:proofErr w:type="spell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())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Flowchart: Decision 8"/>
                        <wps:cNvSpPr/>
                        <wps:spPr>
                          <a:xfrm>
                            <a:off x="331185" y="3821624"/>
                            <a:ext cx="1766252" cy="809157"/>
                          </a:xfrm>
                          <a:prstGeom prst="flowChartDecisi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Default="007D0629" w:rsidP="007D062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w:proofErr w:type="gram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If(</w:t>
                              </w:r>
                              <w:proofErr w:type="gram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isalpha</w:t>
                              </w:r>
                              <w:proofErr w:type="spell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())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Flowchart: Decision 10"/>
                        <wps:cNvSpPr/>
                        <wps:spPr>
                          <a:xfrm>
                            <a:off x="55" y="5246492"/>
                            <a:ext cx="2413873" cy="809157"/>
                          </a:xfrm>
                          <a:prstGeom prst="flowChartDecisi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Default="007D0629" w:rsidP="007D062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proofErr w:type="gram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If(</w:t>
                              </w:r>
                              <w:proofErr w:type="gram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‘+’,’-’,’*’,’%’)</w:t>
                              </w:r>
                              <w:r w:rsidR="00102549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any operator??</w:t>
                              </w:r>
                            </w:p>
                            <w:p w:rsidR="00102549" w:rsidRDefault="00102549" w:rsidP="007D062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Flowchart: Process 14"/>
                        <wps:cNvSpPr/>
                        <wps:spPr>
                          <a:xfrm>
                            <a:off x="2932728" y="1300662"/>
                            <a:ext cx="1730733" cy="573050"/>
                          </a:xfrm>
                          <a:prstGeom prst="flowChartProcess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Pr="006F262D" w:rsidRDefault="007D0629" w:rsidP="007D0629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Skip over white spac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Flowchart: Process 16"/>
                        <wps:cNvSpPr/>
                        <wps:spPr>
                          <a:xfrm>
                            <a:off x="2980570" y="2615917"/>
                            <a:ext cx="1682870" cy="572571"/>
                          </a:xfrm>
                          <a:prstGeom prst="flowChartProcess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9E3EFD" w:rsidRPr="009E3EFD" w:rsidRDefault="009E3EFD" w:rsidP="009E3EFD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Token: Extracted</w:t>
                              </w:r>
                              <w:r w:rsidR="007D0629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number.</w:t>
                              </w: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Tok_type</w:t>
                              </w:r>
                              <w:proofErr w:type="spell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: NUMBER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Flowchart: Process 17"/>
                        <wps:cNvSpPr/>
                        <wps:spPr>
                          <a:xfrm>
                            <a:off x="2980570" y="3931186"/>
                            <a:ext cx="1682870" cy="572571"/>
                          </a:xfrm>
                          <a:prstGeom prst="flowChartProcess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Default="009E3EFD" w:rsidP="007D062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Token: </w:t>
                              </w:r>
                              <w:r w:rsidR="009A4312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I</w:t>
                              </w:r>
                              <w:r w:rsidR="007D0629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dentifier name.</w:t>
                              </w:r>
                            </w:p>
                            <w:p w:rsidR="009E3EFD" w:rsidRDefault="009E3EFD" w:rsidP="007D062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Tok_type</w:t>
                              </w:r>
                              <w:proofErr w:type="spell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: IDENTIFIER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Flowchart: Process 18"/>
                        <wps:cNvSpPr/>
                        <wps:spPr>
                          <a:xfrm>
                            <a:off x="2980570" y="5356054"/>
                            <a:ext cx="1682870" cy="572571"/>
                          </a:xfrm>
                          <a:prstGeom prst="flowChartProcess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D0629" w:rsidRDefault="009E3EFD" w:rsidP="007D062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Token: Operator value.</w:t>
                              </w:r>
                            </w:p>
                            <w:p w:rsidR="009E3EFD" w:rsidRDefault="009E3EFD" w:rsidP="007D062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Tok_type</w:t>
                              </w:r>
                              <w:proofErr w:type="spell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: OPERATOR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endCxn id="4" idx="0"/>
                        </wps:cNvCnPr>
                        <wps:spPr>
                          <a:xfrm>
                            <a:off x="1196544" y="696173"/>
                            <a:ext cx="17803" cy="494893"/>
                          </a:xfrm>
                          <a:prstGeom prst="straightConnector1">
                            <a:avLst/>
                          </a:prstGeom>
                          <a:ln w="222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>
                          <a:stCxn id="4" idx="2"/>
                        </wps:cNvCnPr>
                        <wps:spPr>
                          <a:xfrm>
                            <a:off x="1214298" y="2000794"/>
                            <a:ext cx="0" cy="505537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>
                            <a:off x="1214298" y="3315481"/>
                            <a:ext cx="0" cy="505404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Arrow Connector 25"/>
                        <wps:cNvCnPr/>
                        <wps:spPr>
                          <a:xfrm>
                            <a:off x="1214298" y="4630781"/>
                            <a:ext cx="0" cy="615711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>
                          <a:stCxn id="4" idx="3"/>
                          <a:endCxn id="14" idx="1"/>
                        </wps:cNvCnPr>
                        <wps:spPr>
                          <a:xfrm flipV="1">
                            <a:off x="2097437" y="1587183"/>
                            <a:ext cx="835270" cy="8751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stCxn id="6" idx="3"/>
                          <a:endCxn id="16" idx="1"/>
                        </wps:cNvCnPr>
                        <wps:spPr>
                          <a:xfrm flipV="1">
                            <a:off x="2097465" y="2902207"/>
                            <a:ext cx="883133" cy="873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Arrow Connector 34"/>
                        <wps:cNvCnPr>
                          <a:stCxn id="8" idx="3"/>
                          <a:endCxn id="17" idx="1"/>
                        </wps:cNvCnPr>
                        <wps:spPr>
                          <a:xfrm flipV="1">
                            <a:off x="2097465" y="4217472"/>
                            <a:ext cx="883133" cy="873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>
                          <a:stCxn id="10" idx="3"/>
                          <a:endCxn id="18" idx="1"/>
                        </wps:cNvCnPr>
                        <wps:spPr>
                          <a:xfrm flipV="1">
                            <a:off x="2413900" y="5642339"/>
                            <a:ext cx="566670" cy="8731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/>
                        <wps:spPr>
                          <a:xfrm>
                            <a:off x="5349240" y="1595920"/>
                            <a:ext cx="0" cy="4636983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Arrow Connector 39"/>
                        <wps:cNvCnPr/>
                        <wps:spPr>
                          <a:xfrm flipV="1">
                            <a:off x="4777740" y="1587178"/>
                            <a:ext cx="571500" cy="8736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Arrow Connector 40"/>
                        <wps:cNvCnPr/>
                        <wps:spPr>
                          <a:xfrm flipV="1">
                            <a:off x="4663440" y="2877547"/>
                            <a:ext cx="685800" cy="24659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Arrow Connector 41"/>
                        <wps:cNvCnPr/>
                        <wps:spPr>
                          <a:xfrm flipV="1">
                            <a:off x="4663440" y="4233994"/>
                            <a:ext cx="685800" cy="852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Straight Arrow Connector 42"/>
                        <wps:cNvCnPr/>
                        <wps:spPr>
                          <a:xfrm>
                            <a:off x="4663440" y="5642343"/>
                            <a:ext cx="685800" cy="553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Flowchart: Connector 44"/>
                        <wps:cNvSpPr/>
                        <wps:spPr>
                          <a:xfrm>
                            <a:off x="1006968" y="6232903"/>
                            <a:ext cx="431541" cy="438421"/>
                          </a:xfrm>
                          <a:prstGeom prst="flowChartConnector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E19AD" w:rsidRPr="002E19AD" w:rsidRDefault="002E19AD" w:rsidP="002E19AD">
                              <w:pPr>
                                <w:jc w:val="center"/>
                                <w:rPr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lowchart: Connector 45"/>
                        <wps:cNvSpPr/>
                        <wps:spPr>
                          <a:xfrm>
                            <a:off x="5120668" y="6232897"/>
                            <a:ext cx="431541" cy="438421"/>
                          </a:xfrm>
                          <a:prstGeom prst="flowChartConnector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E19AD" w:rsidRPr="002E19AD" w:rsidRDefault="002E19AD" w:rsidP="002E19AD">
                              <w:pPr>
                                <w:jc w:val="center"/>
                                <w:rPr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2E19AD">
                                <w:rPr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Straight Arrow Connector 48"/>
                        <wps:cNvCnPr>
                          <a:stCxn id="10" idx="2"/>
                        </wps:cNvCnPr>
                        <wps:spPr>
                          <a:xfrm>
                            <a:off x="1206995" y="6055626"/>
                            <a:ext cx="7349" cy="177278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7440" y="1263893"/>
                            <a:ext cx="266700" cy="258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77279" w:rsidRPr="00D77279" w:rsidRDefault="00D77279" w:rsidP="00D77279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color w:val="00B050"/>
                                </w:rPr>
                              </w:pPr>
                              <w:r w:rsidRPr="00D77279">
                                <w:rPr>
                                  <w:color w:val="00B05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91740" y="5355096"/>
                            <a:ext cx="266700" cy="258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77279" w:rsidRDefault="00D77279" w:rsidP="00D7727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7440" y="3931188"/>
                            <a:ext cx="266700" cy="258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77279" w:rsidRDefault="00D77279" w:rsidP="00D7727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377440" y="2619024"/>
                            <a:ext cx="266700" cy="258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77279" w:rsidRDefault="00D77279" w:rsidP="00D77279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34440" y="2089728"/>
                            <a:ext cx="266700" cy="258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B14AD" w:rsidRPr="003B14AD" w:rsidRDefault="003B14AD" w:rsidP="003B14AD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rPr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3B14AD">
                                <w:rPr>
                                  <w:rFonts w:eastAsia="Times New Roman"/>
                                  <w:color w:val="00B050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34440" y="3382338"/>
                            <a:ext cx="266700" cy="258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B14AD" w:rsidRDefault="003B14AD" w:rsidP="003B14AD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39180" y="4782670"/>
                            <a:ext cx="266700" cy="2585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B14AD" w:rsidRDefault="003B14AD" w:rsidP="003B14AD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2CACA9C" id="Canvas 1" o:spid="_x0000_s1027" editas="canvas" style="width:529.95pt;height:525.25pt;mso-position-horizontal-relative:char;mso-position-vertical-relative:line" coordsize="67303,66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67303;height:66706;visibility:visible;mso-wrap-style:square" stroked="t" strokecolor="black [3213]">
                  <v:fill o:detectmouseclick="t"/>
                  <v:path o:connecttype="none"/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Flowchart: Terminator 2" o:spid="_x0000_s1029" type="#_x0000_t116" style="position:absolute;left:7726;top:3142;width:8831;height:3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7D0629" w:rsidRPr="000C1845" w:rsidRDefault="007D0629" w:rsidP="007D0629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0C1845">
                          <w:rPr>
                            <w:color w:val="000000" w:themeColor="text1"/>
                          </w:rPr>
                          <w:t>Start</w:t>
                        </w:r>
                        <w:r w:rsidR="00F02745" w:rsidRPr="00F02745">
                          <w:rPr>
                            <w:noProof/>
                            <w:color w:val="000000" w:themeColor="text1"/>
                            <w:lang w:bidi="ar-SA"/>
                          </w:rPr>
                          <w:drawing>
                            <wp:inline distT="0" distB="0" distL="0" distR="0">
                              <wp:extent cx="434340" cy="464820"/>
                              <wp:effectExtent l="0" t="0" r="3810" b="0"/>
                              <wp:docPr id="81" name="Picture 8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34340" cy="4648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4" o:spid="_x0000_s1030" type="#_x0000_t110" style="position:absolute;left:3311;top:11910;width:17663;height:8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" fillcolor="#deeaf6 [660]" strokecolor="#1f4d78 [1604]" strokeweight="1pt">
                  <v:textbox inset="2.52147mm,1.2607mm,2.52147mm,1.2607mm">
                    <w:txbxContent>
                      <w:p w:rsidR="007D0629" w:rsidRDefault="007D0629" w:rsidP="007D0629">
                        <w:pPr>
                          <w:rPr>
                            <w:color w:val="000000" w:themeColor="text1"/>
                          </w:rPr>
                        </w:pPr>
                        <w:proofErr w:type="gramStart"/>
                        <w:r>
                          <w:rPr>
                            <w:color w:val="000000" w:themeColor="text1"/>
                          </w:rPr>
                          <w:t>If(</w:t>
                        </w:r>
                        <w:proofErr w:type="gramEnd"/>
                        <w:r>
                          <w:rPr>
                            <w:color w:val="000000" w:themeColor="text1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color w:val="000000" w:themeColor="text1"/>
                          </w:rPr>
                          <w:t>iswhite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 xml:space="preserve">()) </w:t>
                        </w:r>
                      </w:p>
                      <w:p w:rsidR="007D0629" w:rsidRPr="00C9597F" w:rsidRDefault="007D0629" w:rsidP="007D0629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  <v:shape id="Flowchart: Decision 6" o:spid="_x0000_s1031" type="#_x0000_t110" style="position:absolute;left:3311;top:25063;width:17663;height:8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" fillcolor="#deeaf6 [660]" strokecolor="#1f4d78 [1604]" strokeweight="1pt">
                  <v:textbox inset="2.52147mm,1.2607mm,2.52147mm,1.2607mm">
                    <w:txbxContent>
                      <w:p w:rsidR="007D0629" w:rsidRDefault="007D0629" w:rsidP="007D0629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proofErr w:type="gram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If(</w:t>
                        </w:r>
                        <w:proofErr w:type="gram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Isdigit</w:t>
                        </w:r>
                        <w:proofErr w:type="spell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())</w:t>
                        </w:r>
                      </w:p>
                    </w:txbxContent>
                  </v:textbox>
                </v:shape>
                <v:shape id="Flowchart: Decision 8" o:spid="_x0000_s1032" type="#_x0000_t110" style="position:absolute;left:3311;top:38216;width:17663;height:80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" fillcolor="#deeaf6 [660]" strokecolor="#1f4d78 [1604]" strokeweight="1pt">
                  <v:textbox inset="2.52147mm,1.2607mm,2.52147mm,1.2607mm">
                    <w:txbxContent>
                      <w:p w:rsidR="007D0629" w:rsidRDefault="007D0629" w:rsidP="007D062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w:proofErr w:type="gram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If(</w:t>
                        </w:r>
                        <w:proofErr w:type="gram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isalpha</w:t>
                        </w:r>
                        <w:proofErr w:type="spell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())</w:t>
                        </w:r>
                      </w:p>
                    </w:txbxContent>
                  </v:textbox>
                </v:shape>
                <v:shape id="Flowchart: Decision 10" o:spid="_x0000_s1033" type="#_x0000_t110" style="position:absolute;top:52464;width:24139;height:8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" fillcolor="#deeaf6 [660]" strokecolor="#1f4d78 [1604]" strokeweight="1pt">
                  <v:textbox inset="2.52147mm,1.2607mm,2.52147mm,1.2607mm">
                    <w:txbxContent>
                      <w:p w:rsidR="007D0629" w:rsidRDefault="007D0629" w:rsidP="007D0629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</w:pPr>
                        <w:proofErr w:type="gram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If(</w:t>
                        </w:r>
                        <w:proofErr w:type="gram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‘+’,’-’,’*’,’%’)</w:t>
                        </w:r>
                        <w:r w:rsidR="00102549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any operator??</w:t>
                        </w:r>
                      </w:p>
                      <w:p w:rsidR="00102549" w:rsidRDefault="00102549" w:rsidP="007D062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Flowchart: Process 14" o:spid="_x0000_s1034" type="#_x0000_t109" style="position:absolute;left:29327;top:13006;width:17307;height:5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7D0629" w:rsidRPr="006F262D" w:rsidRDefault="007D0629" w:rsidP="007D0629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Skip over white spaces.</w:t>
                        </w:r>
                      </w:p>
                    </w:txbxContent>
                  </v:textbox>
                </v:shape>
                <v:shape id="Flowchart: Process 16" o:spid="_x0000_s1035" type="#_x0000_t109" style="position:absolute;left:29805;top:26159;width:16829;height:5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9E3EFD" w:rsidRPr="009E3EFD" w:rsidRDefault="009E3EFD" w:rsidP="009E3EFD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Token: Extracted</w:t>
                        </w:r>
                        <w:r w:rsidR="007D0629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number.</w:t>
                        </w: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Tok_type</w:t>
                        </w:r>
                        <w:proofErr w:type="spell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: NUMBER</w:t>
                        </w:r>
                      </w:p>
                    </w:txbxContent>
                  </v:textbox>
                </v:shape>
                <v:shape id="Flowchart: Process 17" o:spid="_x0000_s1036" type="#_x0000_t109" style="position:absolute;left:29805;top:39311;width:16829;height:5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7D0629" w:rsidRDefault="009E3EFD" w:rsidP="007D0629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Token: </w:t>
                        </w:r>
                        <w:r w:rsidR="009A4312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I</w:t>
                        </w:r>
                        <w:r w:rsidR="007D0629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dentifier name.</w:t>
                        </w:r>
                      </w:p>
                      <w:p w:rsidR="009E3EFD" w:rsidRDefault="009E3EFD" w:rsidP="007D0629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Tok_type</w:t>
                        </w:r>
                        <w:proofErr w:type="spell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: IDENTIFIER</w:t>
                        </w:r>
                      </w:p>
                    </w:txbxContent>
                  </v:textbox>
                </v:shape>
                <v:shape id="Flowchart: Process 18" o:spid="_x0000_s1037" type="#_x0000_t109" style="position:absolute;left:29805;top:53560;width:16829;height:57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7D0629" w:rsidRDefault="009E3EFD" w:rsidP="007D0629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Token: Operator value.</w:t>
                        </w:r>
                      </w:p>
                      <w:p w:rsidR="009E3EFD" w:rsidRDefault="009E3EFD" w:rsidP="007D0629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Tok_type</w:t>
                        </w:r>
                        <w:proofErr w:type="spell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: OPERATOR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38" type="#_x0000_t32" style="position:absolute;left:11965;top:6961;width:178;height:494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" strokecolor="black [3213]" strokeweight="1.75pt">
                  <v:stroke endarrow="block" joinstyle="miter"/>
                </v:shape>
                <v:shape id="Straight Arrow Connector 22" o:spid="_x0000_s1039" type="#_x0000_t32" style="position:absolute;left:12142;top:20007;width:0;height:50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" strokecolor="black [3213]" strokeweight="1.5pt">
                  <v:stroke endarrow="block" joinstyle="miter"/>
                </v:shape>
                <v:shape id="Straight Arrow Connector 24" o:spid="_x0000_s1040" type="#_x0000_t32" style="position:absolute;left:12142;top:33154;width:0;height:50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" strokecolor="black [3213]" strokeweight="1.5pt">
                  <v:stroke endarrow="block" joinstyle="miter"/>
                </v:shape>
                <v:shape id="Straight Arrow Connector 25" o:spid="_x0000_s1041" type="#_x0000_t32" style="position:absolute;left:12142;top:46307;width:0;height:61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" strokecolor="black [3213]" strokeweight="1.5pt">
                  <v:stroke endarrow="block" joinstyle="miter"/>
                </v:shape>
                <v:shape id="Straight Arrow Connector 26" o:spid="_x0000_s1042" type="#_x0000_t32" style="position:absolute;left:20974;top:15871;width:8353;height:8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" strokecolor="black [3213]" strokeweight="1.5pt">
                  <v:stroke endarrow="block" joinstyle="miter"/>
                </v:shape>
                <v:shape id="Straight Arrow Connector 33" o:spid="_x0000_s1043" type="#_x0000_t32" style="position:absolute;left:20974;top:29022;width:8831;height:8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" strokecolor="black [3213]" strokeweight="1.5pt">
                  <v:stroke endarrow="block" joinstyle="miter"/>
                </v:shape>
                <v:shape id="Straight Arrow Connector 34" o:spid="_x0000_s1044" type="#_x0000_t32" style="position:absolute;left:20974;top:42174;width:8831;height:8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" strokecolor="black [3213]" strokeweight="1.5pt">
                  <v:stroke endarrow="block" joinstyle="miter"/>
                </v:shape>
                <v:shape id="Straight Arrow Connector 35" o:spid="_x0000_s1045" type="#_x0000_t32" style="position:absolute;left:24139;top:56423;width:5666;height:8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" strokecolor="black [3213]" strokeweight="1.5pt">
                  <v:stroke endarrow="block" joinstyle="miter"/>
                </v:shape>
                <v:shape id="Straight Arrow Connector 37" o:spid="_x0000_s1046" type="#_x0000_t32" style="position:absolute;left:53492;top:15959;width:0;height:463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" strokecolor="black [3213]" strokeweight="1.5pt">
                  <v:stroke endarrow="block" joinstyle="miter"/>
                </v:shape>
                <v:shape id="Straight Arrow Connector 39" o:spid="_x0000_s1047" type="#_x0000_t32" style="position:absolute;left:47777;top:15871;width:5715;height:8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" strokecolor="black [3213]" strokeweight="1.5pt">
                  <v:stroke endarrow="block" joinstyle="miter"/>
                </v:shape>
                <v:shape id="Straight Arrow Connector 40" o:spid="_x0000_s1048" type="#_x0000_t32" style="position:absolute;left:46634;top:28775;width:6858;height:24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" strokecolor="black [3213]" strokeweight="1.5pt">
                  <v:stroke endarrow="block" joinstyle="miter"/>
                </v:shape>
                <v:shape id="Straight Arrow Connector 41" o:spid="_x0000_s1049" type="#_x0000_t32" style="position:absolute;left:46634;top:42339;width:6858;height:8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" strokecolor="black [3213]" strokeweight="1.5pt">
                  <v:stroke endarrow="block" joinstyle="miter"/>
                </v:shape>
                <v:shape id="Straight Arrow Connector 42" o:spid="_x0000_s1050" type="#_x0000_t32" style="position:absolute;left:46634;top:56423;width:6858;height:5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" strokecolor="black [3213]" strokeweight="1.5pt">
                  <v:stroke endarrow="block" joinstyle="miter"/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44" o:spid="_x0000_s1051" type="#_x0000_t120" style="position:absolute;left:10069;top:62329;width:4316;height:4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" fillcolor="#f7fafd [180]" strokecolor="#1f4d78 [1604]" strokeweight="1pt">
                  <v:fill color2="#cde0f2 [980]" colors="0 #f7fafd;48497f #b5d2ec;54395f #b5d2ec;1 #cee1f2" focus="100%" type="gradient"/>
                  <v:stroke joinstyle="miter"/>
                  <v:textbox inset="2.52147mm,1.2607mm,2.52147mm,1.2607mm">
                    <w:txbxContent>
                      <w:p w:rsidR="002E19AD" w:rsidRPr="002E19AD" w:rsidRDefault="002E19AD" w:rsidP="002E19AD">
                        <w:pPr>
                          <w:jc w:val="center"/>
                          <w:rPr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shape>
                <v:shape id="Flowchart: Connector 45" o:spid="_x0000_s1052" type="#_x0000_t120" style="position:absolute;left:51206;top:62328;width:4316;height:4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" fillcolor="#f7fafd [180]" strokecolor="#1f4d78 [1604]" strokeweight="1pt">
                  <v:fill color2="#cde0f2 [980]" colors="0 #f7fafd;48497f #b5d2ec;54395f #b5d2ec;1 #cee1f2" focus="100%" type="gradient"/>
                  <v:stroke joinstyle="miter"/>
                  <v:textbox inset="2.52147mm,1.2607mm,2.52147mm,1.2607mm">
                    <w:txbxContent>
                      <w:p w:rsidR="002E19AD" w:rsidRPr="002E19AD" w:rsidRDefault="002E19AD" w:rsidP="002E19AD">
                        <w:pPr>
                          <w:jc w:val="center"/>
                          <w:rPr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2E19AD">
                          <w:rPr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shape>
                <v:shape id="Straight Arrow Connector 48" o:spid="_x0000_s1053" type="#_x0000_t32" style="position:absolute;left:12069;top:60556;width:74;height:17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" strokecolor="black [3213]" strokeweight="1.5pt">
                  <v:stroke endarrow="block" joinstyle="miter"/>
                </v:shape>
                <v:shape id="_x0000_s1054" type="#_x0000_t202" style="position:absolute;left:23774;top:12638;width:2667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WL8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" stroked="f">
                  <v:textbox>
                    <w:txbxContent>
                      <w:p w:rsidR="00D77279" w:rsidRPr="00D77279" w:rsidRDefault="00D77279" w:rsidP="00D77279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color w:val="00B050"/>
                          </w:rPr>
                        </w:pPr>
                        <w:r w:rsidRPr="00D77279">
                          <w:rPr>
                            <w:color w:val="00B050"/>
                          </w:rPr>
                          <w:t>Y</w:t>
                        </w:r>
                      </w:p>
                    </w:txbxContent>
                  </v:textbox>
                </v:shape>
                <v:shape id="_x0000_s1055" type="#_x0000_t202" style="position:absolute;left:24917;top:53550;width:2667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" stroked="f">
                  <v:textbox>
                    <w:txbxContent>
                      <w:p w:rsidR="00D77279" w:rsidRDefault="00D77279" w:rsidP="00D7727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w:r>
                          <w:rPr>
                            <w:rFonts w:eastAsia="Times New Roman"/>
                            <w:color w:val="00B050"/>
                          </w:rPr>
                          <w:t>Y</w:t>
                        </w:r>
                      </w:p>
                    </w:txbxContent>
                  </v:textbox>
                </v:shape>
                <v:shape id="_x0000_s1056" type="#_x0000_t202" style="position:absolute;left:23774;top:39311;width:2667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" stroked="f">
                  <v:textbox>
                    <w:txbxContent>
                      <w:p w:rsidR="00D77279" w:rsidRDefault="00D77279" w:rsidP="00D7727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w:r>
                          <w:rPr>
                            <w:rFonts w:eastAsia="Times New Roman"/>
                            <w:color w:val="00B050"/>
                          </w:rPr>
                          <w:t>Y</w:t>
                        </w:r>
                      </w:p>
                    </w:txbxContent>
                  </v:textbox>
                </v:shape>
                <v:shape id="_x0000_s1057" type="#_x0000_t202" style="position:absolute;left:23774;top:26190;width:266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" stroked="f">
                  <v:textbox>
                    <w:txbxContent>
                      <w:p w:rsidR="00D77279" w:rsidRDefault="00D77279" w:rsidP="00D77279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w:r>
                          <w:rPr>
                            <w:rFonts w:eastAsia="Times New Roman"/>
                            <w:color w:val="00B050"/>
                          </w:rPr>
                          <w:t>Y</w:t>
                        </w:r>
                      </w:p>
                    </w:txbxContent>
                  </v:textbox>
                </v:shape>
                <v:shape id="_x0000_s1058" type="#_x0000_t202" style="position:absolute;left:12344;top:20897;width:266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" stroked="f">
                  <v:textbox>
                    <w:txbxContent>
                      <w:p w:rsidR="003B14AD" w:rsidRPr="003B14AD" w:rsidRDefault="003B14AD" w:rsidP="003B14AD">
                        <w:pPr>
                          <w:pStyle w:val="NormalWeb"/>
                          <w:spacing w:before="0" w:beforeAutospacing="0" w:after="160" w:afterAutospacing="0" w:line="254" w:lineRule="auto"/>
                          <w:rPr>
                            <w14:textOutline w14:w="9525" w14:cap="rnd" w14:cmpd="sng" w14:algn="ctr">
                              <w14:solidFill>
                                <w14:srgbClr w14:val="FF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3B14AD">
                          <w:rPr>
                            <w:rFonts w:eastAsia="Times New Roman"/>
                            <w:color w:val="00B050"/>
                            <w14:textOutline w14:w="9525" w14:cap="rnd" w14:cmpd="sng" w14:algn="ctr">
                              <w14:solidFill>
                                <w14:srgbClr w14:val="FF0000"/>
                              </w14:solidFill>
                              <w14:prstDash w14:val="solid"/>
                              <w14:bevel/>
                            </w14:textOutline>
                          </w:rPr>
                          <w:t>N</w:t>
                        </w:r>
                      </w:p>
                    </w:txbxContent>
                  </v:textbox>
                </v:shape>
                <v:shape id="_x0000_s1059" type="#_x0000_t202" style="position:absolute;left:12344;top:33823;width:266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" stroked="f">
                  <v:textbox>
                    <w:txbxContent>
                      <w:p w:rsidR="003B14AD" w:rsidRDefault="003B14AD" w:rsidP="003B14AD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  <w14:textOutline w14:w="9525" w14:cap="rnd" w14:cmpd="sng" w14:algn="ctr">
                              <w14:solidFill>
                                <w14:srgbClr w14:val="FF0000"/>
                              </w14:solidFill>
                              <w14:prstDash w14:val="solid"/>
                              <w14:bevel/>
                            </w14:textOutline>
                          </w:rPr>
                          <w:t>N</w:t>
                        </w:r>
                      </w:p>
                    </w:txbxContent>
                  </v:textbox>
                </v:shape>
                <v:shape id="_x0000_s1060" type="#_x0000_t202" style="position:absolute;left:12391;top:47826;width:2667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" stroked="f">
                  <v:textbox>
                    <w:txbxContent>
                      <w:p w:rsidR="003B14AD" w:rsidRDefault="003B14AD" w:rsidP="003B14AD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  <w14:textOutline w14:w="9525" w14:cap="rnd" w14:cmpd="sng" w14:algn="ctr">
                              <w14:solidFill>
                                <w14:srgbClr w14:val="FF0000"/>
                              </w14:solidFill>
                              <w14:prstDash w14:val="solid"/>
                              <w14:bevel/>
                            </w14:textOutline>
                          </w:rPr>
                          <w:t>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611AD3" w:rsidRDefault="00611AD3" w:rsidP="00611AD3">
      <w:pPr>
        <w:jc w:val="center"/>
      </w:pPr>
    </w:p>
    <w:p w:rsidR="00CC74BF" w:rsidRDefault="0021658C" w:rsidP="00611AD3">
      <w:pPr>
        <w:jc w:val="center"/>
      </w:pPr>
      <w:r>
        <w:rPr>
          <w:noProof/>
          <w:lang w:bidi="ar-SA"/>
        </w:rPr>
        <w:lastRenderedPageBreak/>
        <mc:AlternateContent>
          <mc:Choice Requires="wpc">
            <w:drawing>
              <wp:inline distT="0" distB="0" distL="0" distR="0" wp14:anchorId="142FF8F6" wp14:editId="0F6EA912">
                <wp:extent cx="5943600" cy="6251463"/>
                <wp:effectExtent l="0" t="0" r="19050" b="16510"/>
                <wp:docPr id="74" name="Canvas 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solidFill>
                            <a:schemeClr val="tx1"/>
                          </a:solidFill>
                        </a:ln>
                      </wpc:whole>
                      <wps:wsp>
                        <wps:cNvPr id="50" name="Flowchart: Decision 50"/>
                        <wps:cNvSpPr/>
                        <wps:spPr>
                          <a:xfrm>
                            <a:off x="331185" y="1203960"/>
                            <a:ext cx="1766252" cy="918915"/>
                          </a:xfrm>
                          <a:prstGeom prst="flowChartDecisi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1658C" w:rsidRPr="00C9597F" w:rsidRDefault="0021658C" w:rsidP="0021658C">
                              <w:pPr>
                                <w:rPr>
                                  <w:color w:val="000000" w:themeColor="text1"/>
                                </w:rPr>
                              </w:pPr>
                              <w:proofErr w:type="gramStart"/>
                              <w:r>
                                <w:rPr>
                                  <w:color w:val="000000" w:themeColor="text1"/>
                                </w:rPr>
                                <w:t>If(</w:t>
                              </w:r>
                              <w:proofErr w:type="gramEnd"/>
                              <w:r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="00BB75AE">
                                <w:rPr>
                                  <w:color w:val="000000" w:themeColor="text1"/>
                                </w:rPr>
                                <w:t xml:space="preserve">‘(’ || ‘)’ </w:t>
                              </w:r>
                              <w:r>
                                <w:rPr>
                                  <w:color w:val="000000" w:themeColor="text1"/>
                                </w:rPr>
                                <w:t>)</w:t>
                              </w:r>
                              <w:r w:rsidR="00BB75AE">
                                <w:rPr>
                                  <w:color w:val="000000" w:themeColor="text1"/>
                                </w:rPr>
                                <w:t xml:space="preserve"> parenthesis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Flowchart: Decision 51"/>
                        <wps:cNvSpPr/>
                        <wps:spPr>
                          <a:xfrm>
                            <a:off x="320040" y="2640720"/>
                            <a:ext cx="1777397" cy="876617"/>
                          </a:xfrm>
                          <a:prstGeom prst="flowChartDecisi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1658C" w:rsidRDefault="0021658C" w:rsidP="0021658C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proofErr w:type="gram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If(</w:t>
                              </w:r>
                              <w:proofErr w:type="gram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 w:rsidR="00562961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‘\n’</w:t>
                              </w:r>
                              <w:r w:rsidR="00F02745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|| ‘\r’</w:t>
                              </w: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Flowchart: Decision 52"/>
                        <wps:cNvSpPr/>
                        <wps:spPr>
                          <a:xfrm>
                            <a:off x="331185" y="4058748"/>
                            <a:ext cx="1766252" cy="857230"/>
                          </a:xfrm>
                          <a:prstGeom prst="flowChartDecision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1658C" w:rsidRDefault="00F02745" w:rsidP="0021658C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</w:pP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Unrecog</w:t>
                              </w:r>
                              <w:proofErr w:type="spellEnd"/>
                              <w:r w:rsidR="000A014A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.</w:t>
                              </w: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characters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Flowchart: Process 54"/>
                        <wps:cNvSpPr/>
                        <wps:spPr>
                          <a:xfrm>
                            <a:off x="2773681" y="1425620"/>
                            <a:ext cx="1715792" cy="608066"/>
                          </a:xfrm>
                          <a:prstGeom prst="flowChartProcess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B75AE" w:rsidRDefault="00BF2F7B" w:rsidP="00BB75AE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proofErr w:type="gramStart"/>
                              <w:r>
                                <w:rPr>
                                  <w:color w:val="000000" w:themeColor="text1"/>
                                </w:rPr>
                                <w:t>Token :</w:t>
                              </w:r>
                              <w:proofErr w:type="gramEnd"/>
                              <w:r w:rsidR="00BB75AE">
                                <w:rPr>
                                  <w:color w:val="000000" w:themeColor="text1"/>
                                </w:rPr>
                                <w:t xml:space="preserve"> ‘(’ or ’)’</w:t>
                              </w:r>
                            </w:p>
                            <w:p w:rsidR="00BB75AE" w:rsidRPr="006F262D" w:rsidRDefault="00BB75AE" w:rsidP="0021658C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proofErr w:type="spellStart"/>
                              <w:r>
                                <w:rPr>
                                  <w:color w:val="000000" w:themeColor="text1"/>
                                </w:rPr>
                                <w:t>Tok_type</w:t>
                              </w:r>
                              <w:proofErr w:type="spellEnd"/>
                              <w:r>
                                <w:rPr>
                                  <w:color w:val="000000" w:themeColor="text1"/>
                                </w:rPr>
                                <w:t>: DELIMIT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Flowchart: Process 55"/>
                        <wps:cNvSpPr/>
                        <wps:spPr>
                          <a:xfrm>
                            <a:off x="2773681" y="2775302"/>
                            <a:ext cx="1715791" cy="607562"/>
                          </a:xfrm>
                          <a:prstGeom prst="flowChartProcess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BF2F7B" w:rsidRDefault="00BF2F7B" w:rsidP="00F02745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Token: ‘\0’</w:t>
                              </w:r>
                              <w:r w:rsidR="00042D21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 xml:space="preserve">. End of </w:t>
                              </w:r>
                              <w:proofErr w:type="spellStart"/>
                              <w:r w:rsidR="00042D21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expre</w:t>
                              </w:r>
                              <w:proofErr w:type="spellEnd"/>
                              <w:r w:rsidR="00042D21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  <w:p w:rsidR="0021658C" w:rsidRDefault="00F02745" w:rsidP="00F02745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</w:pP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Tok_type</w:t>
                              </w:r>
                              <w:proofErr w:type="spell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: END</w:t>
                              </w:r>
                              <w:r w:rsidR="0021658C"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Flowchart: Process 56"/>
                        <wps:cNvSpPr/>
                        <wps:spPr>
                          <a:xfrm>
                            <a:off x="2980570" y="4171056"/>
                            <a:ext cx="1508902" cy="607562"/>
                          </a:xfrm>
                          <a:prstGeom prst="flowChartProcess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1658C" w:rsidRDefault="00F02745" w:rsidP="0021658C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proofErr w:type="spellStart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Serror</w:t>
                              </w:r>
                              <w:proofErr w:type="spellEnd"/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: UNRECOGNIZED CHARACTER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Straight Arrow Connector 58"/>
                        <wps:cNvCnPr/>
                        <wps:spPr>
                          <a:xfrm>
                            <a:off x="1196516" y="738704"/>
                            <a:ext cx="17803" cy="525137"/>
                          </a:xfrm>
                          <a:prstGeom prst="straightConnector1">
                            <a:avLst/>
                          </a:prstGeom>
                          <a:ln w="2222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Arrow Connector 59"/>
                        <wps:cNvCnPr/>
                        <wps:spPr>
                          <a:xfrm>
                            <a:off x="1214298" y="2123054"/>
                            <a:ext cx="0" cy="53643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Straight Arrow Connector 60"/>
                        <wps:cNvCnPr/>
                        <wps:spPr>
                          <a:xfrm>
                            <a:off x="1214298" y="3518074"/>
                            <a:ext cx="0" cy="536286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Arrow Connector 62"/>
                        <wps:cNvCnPr/>
                        <wps:spPr>
                          <a:xfrm>
                            <a:off x="2097440" y="1693145"/>
                            <a:ext cx="676240" cy="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>
                          <a:stCxn id="51" idx="3"/>
                        </wps:cNvCnPr>
                        <wps:spPr>
                          <a:xfrm flipV="1">
                            <a:off x="2097437" y="3060388"/>
                            <a:ext cx="676244" cy="18604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Straight Arrow Connector 64"/>
                        <wps:cNvCnPr/>
                        <wps:spPr>
                          <a:xfrm flipV="1">
                            <a:off x="2097440" y="4475207"/>
                            <a:ext cx="883124" cy="9219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Straight Arrow Connector 66"/>
                        <wps:cNvCnPr/>
                        <wps:spPr>
                          <a:xfrm>
                            <a:off x="5349240" y="1693145"/>
                            <a:ext cx="0" cy="3564655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Arrow Connector 67"/>
                        <wps:cNvCnPr/>
                        <wps:spPr>
                          <a:xfrm flipV="1">
                            <a:off x="4489472" y="1714641"/>
                            <a:ext cx="859768" cy="9266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Straight Arrow Connector 68"/>
                        <wps:cNvCnPr/>
                        <wps:spPr>
                          <a:xfrm flipV="1">
                            <a:off x="4489472" y="3043261"/>
                            <a:ext cx="859768" cy="9045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Arrow Connector 69"/>
                        <wps:cNvCnPr/>
                        <wps:spPr>
                          <a:xfrm flipV="1">
                            <a:off x="4464114" y="4471079"/>
                            <a:ext cx="859768" cy="9045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5" name="Flowchart: Connector 75"/>
                        <wps:cNvSpPr/>
                        <wps:spPr>
                          <a:xfrm>
                            <a:off x="985645" y="273876"/>
                            <a:ext cx="431165" cy="464820"/>
                          </a:xfrm>
                          <a:prstGeom prst="flowChartConnector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1658C" w:rsidRDefault="0021658C" w:rsidP="0021658C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 w:cs="Mangal"/>
                                  <w:sz w:val="22"/>
                                  <w:szCs w:val="22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Flowchart: Connector 76"/>
                        <wps:cNvSpPr/>
                        <wps:spPr>
                          <a:xfrm>
                            <a:off x="5120640" y="355260"/>
                            <a:ext cx="431165" cy="464820"/>
                          </a:xfrm>
                          <a:prstGeom prst="flowChartConnector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21658C" w:rsidRDefault="0021658C" w:rsidP="0021658C">
                              <w:pPr>
                                <w:pStyle w:val="NormalWeb"/>
                                <w:spacing w:before="0" w:beforeAutospacing="0" w:after="160" w:afterAutospacing="0" w:line="256" w:lineRule="auto"/>
                                <w:jc w:val="center"/>
                              </w:pPr>
                              <w:r>
                                <w:rPr>
                                  <w:rFonts w:eastAsia="Calibri" w:cs="Mangal"/>
                                  <w:sz w:val="22"/>
                                  <w:szCs w:val="22"/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Arrow Connector 78"/>
                        <wps:cNvCnPr/>
                        <wps:spPr>
                          <a:xfrm>
                            <a:off x="5323172" y="836754"/>
                            <a:ext cx="710" cy="856386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3" name="Flowchart: Terminator 83"/>
                        <wps:cNvSpPr/>
                        <wps:spPr>
                          <a:xfrm>
                            <a:off x="4914900" y="5257375"/>
                            <a:ext cx="882650" cy="405130"/>
                          </a:xfrm>
                          <a:prstGeom prst="flowChartTerminator">
                            <a:avLst/>
                          </a:prstGeom>
                          <a:gradFill>
                            <a:gsLst>
                              <a:gs pos="0">
                                <a:schemeClr val="accent1">
                                  <a:lumMod val="5000"/>
                                  <a:lumOff val="95000"/>
                                </a:schemeClr>
                              </a:gs>
                              <a:gs pos="74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83000">
                                <a:schemeClr val="accent1">
                                  <a:lumMod val="45000"/>
                                  <a:lumOff val="55000"/>
                                </a:schemeClr>
                              </a:gs>
                              <a:gs pos="100000">
                                <a:schemeClr val="accent1">
                                  <a:lumMod val="30000"/>
                                  <a:lumOff val="70000"/>
                                </a:schemeClr>
                              </a:gs>
                            </a:gsLst>
                            <a:lin ang="5400000" scaled="1"/>
                          </a:gra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02745" w:rsidRDefault="00F02745" w:rsidP="00F02745">
                              <w:pPr>
                                <w:pStyle w:val="NormalWeb"/>
                                <w:spacing w:before="0" w:beforeAutospacing="0" w:after="160" w:afterAutospacing="0" w:line="254" w:lineRule="auto"/>
                                <w:jc w:val="center"/>
                              </w:pPr>
                              <w:r>
                                <w:rPr>
                                  <w:rFonts w:eastAsia="Calibri" w:cs="Mangal"/>
                                  <w:color w:val="000000"/>
                                  <w:sz w:val="22"/>
                                  <w:szCs w:val="22"/>
                                </w:rPr>
                                <w:t>End</w:t>
                              </w:r>
                            </w:p>
                          </w:txbxContent>
                        </wps:txbx>
                        <wps:bodyPr rot="0" spcFirstLastPara="0" vert="horz" wrap="square" lIns="90773" tIns="45386" rIns="90773" bIns="45386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75500" y="2768724"/>
                            <a:ext cx="266700" cy="2743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49F1" w:rsidRDefault="00A149F1" w:rsidP="00A149F1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0" y="1371628"/>
                            <a:ext cx="266700" cy="2736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49F1" w:rsidRDefault="00A149F1" w:rsidP="00A149F1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00" y="4171288"/>
                            <a:ext cx="266700" cy="2736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A149F1" w:rsidRDefault="00A149F1" w:rsidP="00A149F1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44799" y="820026"/>
                            <a:ext cx="266700" cy="2743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B14AD" w:rsidRDefault="003B14AD" w:rsidP="003B14AD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57300" y="2171715"/>
                            <a:ext cx="266700" cy="2736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B14AD" w:rsidRDefault="003B14AD" w:rsidP="003B14AD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41919" y="3657615"/>
                            <a:ext cx="266700" cy="2736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B14AD" w:rsidRDefault="003B14AD" w:rsidP="003B14AD">
                              <w:pPr>
                                <w:pStyle w:val="NormalWeb"/>
                                <w:spacing w:before="0" w:beforeAutospacing="0" w:after="160" w:afterAutospacing="0" w:line="252" w:lineRule="auto"/>
                              </w:pPr>
                              <w:r>
                                <w:rPr>
                                  <w:rFonts w:eastAsia="Times New Roman"/>
                                  <w:color w:val="00B050"/>
                                  <w14:textOutline w14:w="9525" w14:cap="rnd" w14:cmpd="sng" w14:algn="ctr">
                                    <w14:solidFill>
                                      <w14:srgbClr w14:val="FF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42FF8F6" id="Canvas 74" o:spid="_x0000_s1061" editas="canvas" style="width:468pt;height:492.25pt;mso-position-horizontal-relative:char;mso-position-vertical-relative:line" coordsize="59436,62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">
                <v:shape id="_x0000_s1062" type="#_x0000_t75" style="position:absolute;width:59436;height:62509;visibility:visible;mso-wrap-style:square" stroked="t" strokecolor="black [3213]">
                  <v:fill o:detectmouseclick="t"/>
                  <v:path o:connecttype="none"/>
                </v:shape>
                <v:shape id="Flowchart: Decision 50" o:spid="_x0000_s1063" type="#_x0000_t110" style="position:absolute;left:3311;top:12039;width:17663;height:9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" fillcolor="#deeaf6 [660]" strokecolor="#1f4d78 [1604]" strokeweight="1pt">
                  <v:textbox inset="2.52147mm,1.2607mm,2.52147mm,1.2607mm">
                    <w:txbxContent>
                      <w:p w:rsidR="0021658C" w:rsidRPr="00C9597F" w:rsidRDefault="0021658C" w:rsidP="0021658C">
                        <w:pPr>
                          <w:rPr>
                            <w:color w:val="000000" w:themeColor="text1"/>
                          </w:rPr>
                        </w:pPr>
                        <w:proofErr w:type="gramStart"/>
                        <w:r>
                          <w:rPr>
                            <w:color w:val="000000" w:themeColor="text1"/>
                          </w:rPr>
                          <w:t>If(</w:t>
                        </w:r>
                        <w:proofErr w:type="gramEnd"/>
                        <w:r>
                          <w:rPr>
                            <w:color w:val="000000" w:themeColor="text1"/>
                          </w:rPr>
                          <w:t xml:space="preserve"> </w:t>
                        </w:r>
                        <w:r w:rsidR="00BB75AE">
                          <w:rPr>
                            <w:color w:val="000000" w:themeColor="text1"/>
                          </w:rPr>
                          <w:t xml:space="preserve">‘(’ || ‘)’ </w:t>
                        </w:r>
                        <w:r>
                          <w:rPr>
                            <w:color w:val="000000" w:themeColor="text1"/>
                          </w:rPr>
                          <w:t>)</w:t>
                        </w:r>
                        <w:r w:rsidR="00BB75AE">
                          <w:rPr>
                            <w:color w:val="000000" w:themeColor="text1"/>
                          </w:rPr>
                          <w:t xml:space="preserve"> parenthesis?</w:t>
                        </w:r>
                      </w:p>
                    </w:txbxContent>
                  </v:textbox>
                </v:shape>
                <v:shape id="Flowchart: Decision 51" o:spid="_x0000_s1064" type="#_x0000_t110" style="position:absolute;left:3200;top:26407;width:17774;height:8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" fillcolor="#deeaf6 [660]" strokecolor="#1f4d78 [1604]" strokeweight="1pt">
                  <v:textbox inset="2.52147mm,1.2607mm,2.52147mm,1.2607mm">
                    <w:txbxContent>
                      <w:p w:rsidR="0021658C" w:rsidRDefault="0021658C" w:rsidP="0021658C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proofErr w:type="gram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If(</w:t>
                        </w:r>
                        <w:proofErr w:type="gram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</w:t>
                        </w:r>
                        <w:r w:rsidR="00562961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‘\n’</w:t>
                        </w:r>
                        <w:r w:rsidR="00F02745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|| ‘\r’</w:t>
                        </w: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)</w:t>
                        </w:r>
                      </w:p>
                    </w:txbxContent>
                  </v:textbox>
                </v:shape>
                <v:shape id="Flowchart: Decision 52" o:spid="_x0000_s1065" type="#_x0000_t110" style="position:absolute;left:3311;top:40587;width:17663;height:8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" fillcolor="#deeaf6 [660]" strokecolor="#1f4d78 [1604]" strokeweight="1pt">
                  <v:textbox inset="2.52147mm,1.2607mm,2.52147mm,1.2607mm">
                    <w:txbxContent>
                      <w:p w:rsidR="0021658C" w:rsidRDefault="00F02745" w:rsidP="0021658C">
                        <w:pPr>
                          <w:pStyle w:val="NormalWeb"/>
                          <w:spacing w:before="0" w:beforeAutospacing="0" w:after="160" w:afterAutospacing="0" w:line="254" w:lineRule="auto"/>
                        </w:pP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Unrecog</w:t>
                        </w:r>
                        <w:proofErr w:type="spellEnd"/>
                        <w:r w:rsidR="000A014A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.</w:t>
                        </w: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characters</w:t>
                        </w:r>
                        <w:proofErr w:type="gramEnd"/>
                      </w:p>
                    </w:txbxContent>
                  </v:textbox>
                </v:shape>
                <v:shape id="Flowchart: Process 54" o:spid="_x0000_s1066" type="#_x0000_t109" style="position:absolute;left:27736;top:14256;width:17158;height:6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BB75AE" w:rsidRDefault="00BF2F7B" w:rsidP="00BB75AE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proofErr w:type="gramStart"/>
                        <w:r>
                          <w:rPr>
                            <w:color w:val="000000" w:themeColor="text1"/>
                          </w:rPr>
                          <w:t>Token :</w:t>
                        </w:r>
                        <w:proofErr w:type="gramEnd"/>
                        <w:r w:rsidR="00BB75AE">
                          <w:rPr>
                            <w:color w:val="000000" w:themeColor="text1"/>
                          </w:rPr>
                          <w:t xml:space="preserve"> ‘(’ or ’)’</w:t>
                        </w:r>
                      </w:p>
                      <w:p w:rsidR="00BB75AE" w:rsidRPr="006F262D" w:rsidRDefault="00BB75AE" w:rsidP="0021658C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proofErr w:type="spellStart"/>
                        <w:r>
                          <w:rPr>
                            <w:color w:val="000000" w:themeColor="text1"/>
                          </w:rPr>
                          <w:t>Tok_type</w:t>
                        </w:r>
                        <w:proofErr w:type="spellEnd"/>
                        <w:r>
                          <w:rPr>
                            <w:color w:val="000000" w:themeColor="text1"/>
                          </w:rPr>
                          <w:t>: DELIMITER</w:t>
                        </w:r>
                      </w:p>
                    </w:txbxContent>
                  </v:textbox>
                </v:shape>
                <v:shape id="Flowchart: Process 55" o:spid="_x0000_s1067" type="#_x0000_t109" style="position:absolute;left:27736;top:27753;width:17158;height:6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BF2F7B" w:rsidRDefault="00BF2F7B" w:rsidP="00F02745">
                        <w:pPr>
                          <w:pStyle w:val="NormalWeb"/>
                          <w:spacing w:before="0" w:beforeAutospacing="0" w:after="160" w:afterAutospacing="0" w:line="256" w:lineRule="auto"/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Token: ‘\0’</w:t>
                        </w:r>
                        <w:r w:rsidR="00042D21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 xml:space="preserve">. End of </w:t>
                        </w:r>
                        <w:proofErr w:type="spellStart"/>
                        <w:r w:rsidR="00042D21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expre</w:t>
                        </w:r>
                        <w:proofErr w:type="spellEnd"/>
                        <w:r w:rsidR="00042D21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.</w:t>
                        </w:r>
                      </w:p>
                      <w:p w:rsidR="0021658C" w:rsidRDefault="00F02745" w:rsidP="00F02745">
                        <w:pPr>
                          <w:pStyle w:val="NormalWeb"/>
                          <w:spacing w:before="0" w:beforeAutospacing="0" w:after="160" w:afterAutospacing="0" w:line="256" w:lineRule="auto"/>
                        </w:pP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Tok_type</w:t>
                        </w:r>
                        <w:proofErr w:type="spell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: END</w:t>
                        </w:r>
                        <w:r w:rsidR="0021658C"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shape>
                <v:shape id="Flowchart: Process 56" o:spid="_x0000_s1068" type="#_x0000_t109" style="position:absolute;left:29805;top:41710;width:15089;height:60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21658C" w:rsidRDefault="00F02745" w:rsidP="0021658C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proofErr w:type="spellStart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Serror</w:t>
                        </w:r>
                        <w:proofErr w:type="spellEnd"/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: UNRECOGNIZED CHARACTER</w:t>
                        </w:r>
                      </w:p>
                    </w:txbxContent>
                  </v:textbox>
                </v:shape>
                <v:shape id="Straight Arrow Connector 58" o:spid="_x0000_s1069" type="#_x0000_t32" style="position:absolute;left:11965;top:7387;width:178;height:52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" strokecolor="black [3213]" strokeweight="1.75pt">
                  <v:stroke endarrow="block" joinstyle="miter"/>
                </v:shape>
                <v:shape id="Straight Arrow Connector 59" o:spid="_x0000_s1070" type="#_x0000_t32" style="position:absolute;left:12142;top:21230;width:0;height:53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" strokecolor="black [3213]" strokeweight="1.5pt">
                  <v:stroke endarrow="block" joinstyle="miter"/>
                </v:shape>
                <v:shape id="Straight Arrow Connector 60" o:spid="_x0000_s1071" type="#_x0000_t32" style="position:absolute;left:12142;top:35180;width:0;height:53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" strokecolor="black [3213]" strokeweight="1.5pt">
                  <v:stroke endarrow="block" joinstyle="miter"/>
                </v:shape>
                <v:shape id="Straight Arrow Connector 62" o:spid="_x0000_s1072" type="#_x0000_t32" style="position:absolute;left:20974;top:16931;width:676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" strokecolor="black [3213]" strokeweight="1.5pt">
                  <v:stroke endarrow="block" joinstyle="miter"/>
                </v:shape>
                <v:shape id="Straight Arrow Connector 63" o:spid="_x0000_s1073" type="#_x0000_t32" style="position:absolute;left:20974;top:30603;width:6762;height:18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" strokecolor="black [3213]" strokeweight="1.5pt">
                  <v:stroke endarrow="block" joinstyle="miter"/>
                </v:shape>
                <v:shape id="Straight Arrow Connector 64" o:spid="_x0000_s1074" type="#_x0000_t32" style="position:absolute;left:20974;top:44752;width:8831;height:9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" strokecolor="black [3213]" strokeweight="1.5pt">
                  <v:stroke endarrow="block" joinstyle="miter"/>
                </v:shape>
                <v:shape id="Straight Arrow Connector 66" o:spid="_x0000_s1075" type="#_x0000_t32" style="position:absolute;left:53492;top:16931;width:0;height:356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" strokecolor="black [3213]" strokeweight="1.5pt">
                  <v:stroke endarrow="block" joinstyle="miter"/>
                </v:shape>
                <v:shape id="Straight Arrow Connector 67" o:spid="_x0000_s1076" type="#_x0000_t32" style="position:absolute;left:44894;top:17146;width:8598;height:9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" strokecolor="black [3213]" strokeweight="1.5pt">
                  <v:stroke endarrow="block" joinstyle="miter"/>
                </v:shape>
                <v:shape id="Straight Arrow Connector 68" o:spid="_x0000_s1077" type="#_x0000_t32" style="position:absolute;left:44894;top:30432;width:8598;height: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" strokecolor="black [3213]" strokeweight="1.5pt">
                  <v:stroke endarrow="block" joinstyle="miter"/>
                </v:shape>
                <v:shape id="Straight Arrow Connector 69" o:spid="_x0000_s1078" type="#_x0000_t32" style="position:absolute;left:44641;top:44710;width:8597;height: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" strokecolor="black [3213]" strokeweight="1.5pt">
                  <v:stroke endarrow="block" joinstyle="miter"/>
                </v:shape>
                <v:shape id="Flowchart: Connector 75" o:spid="_x0000_s1079" type="#_x0000_t120" style="position:absolute;left:9856;top:2738;width:4312;height:46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" fillcolor="#f7fafd [180]" strokecolor="#1f4d78 [1604]" strokeweight="1pt">
                  <v:fill color2="#cde0f2 [980]" colors="0 #f7fafd;48497f #b5d2ec;54395f #b5d2ec;1 #cee1f2" focus="100%" type="gradient"/>
                  <v:stroke joinstyle="miter"/>
                  <v:textbox inset="2.52147mm,1.2607mm,2.52147mm,1.2607mm">
                    <w:txbxContent>
                      <w:p w:rsidR="0021658C" w:rsidRDefault="0021658C" w:rsidP="0021658C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>
                          <w:rPr>
                            <w:rFonts w:eastAsia="Calibri" w:cs="Mangal"/>
                            <w:sz w:val="22"/>
                            <w:szCs w:val="22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shape>
                <v:shape id="Flowchart: Connector 76" o:spid="_x0000_s1080" type="#_x0000_t120" style="position:absolute;left:51206;top:3552;width:4312;height:46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" fillcolor="#f7fafd [180]" strokecolor="#1f4d78 [1604]" strokeweight="1pt">
                  <v:fill color2="#cde0f2 [980]" colors="0 #f7fafd;48497f #b5d2ec;54395f #b5d2ec;1 #cee1f2" focus="100%" type="gradient"/>
                  <v:stroke joinstyle="miter"/>
                  <v:textbox inset="2.52147mm,1.2607mm,2.52147mm,1.2607mm">
                    <w:txbxContent>
                      <w:p w:rsidR="0021658C" w:rsidRDefault="0021658C" w:rsidP="0021658C">
                        <w:pPr>
                          <w:pStyle w:val="NormalWeb"/>
                          <w:spacing w:before="0" w:beforeAutospacing="0" w:after="160" w:afterAutospacing="0" w:line="256" w:lineRule="auto"/>
                          <w:jc w:val="center"/>
                        </w:pPr>
                        <w:r>
                          <w:rPr>
                            <w:rFonts w:eastAsia="Calibri" w:cs="Mangal"/>
                            <w:sz w:val="22"/>
                            <w:szCs w:val="22"/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shape>
                <v:shape id="Straight Arrow Connector 78" o:spid="_x0000_s1081" type="#_x0000_t32" style="position:absolute;left:53231;top:8367;width:7;height:85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" strokecolor="black [3213]" strokeweight="1.5pt">
                  <v:stroke endarrow="block" joinstyle="miter"/>
                </v:shape>
                <v:shape id="Flowchart: Terminator 83" o:spid="_x0000_s1082" type="#_x0000_t116" style="position:absolute;left:49149;top:52573;width:8826;height:40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" fillcolor="#f7fafd [180]" strokecolor="#1f4d78 [1604]" strokeweight="1pt">
                  <v:fill color2="#cde0f2 [980]" colors="0 #f7fafd;48497f #b5d2ec;54395f #b5d2ec;1 #cee1f2" focus="100%" type="gradient"/>
                  <v:textbox inset="2.52147mm,1.2607mm,2.52147mm,1.2607mm">
                    <w:txbxContent>
                      <w:p w:rsidR="00F02745" w:rsidRDefault="00F02745" w:rsidP="00F02745">
                        <w:pPr>
                          <w:pStyle w:val="NormalWeb"/>
                          <w:spacing w:before="0" w:beforeAutospacing="0" w:after="160" w:afterAutospacing="0" w:line="254" w:lineRule="auto"/>
                          <w:jc w:val="center"/>
                        </w:pPr>
                        <w:r>
                          <w:rPr>
                            <w:rFonts w:eastAsia="Calibri" w:cs="Mangal"/>
                            <w:color w:val="000000"/>
                            <w:sz w:val="22"/>
                            <w:szCs w:val="22"/>
                          </w:rPr>
                          <w:t>End</w:t>
                        </w:r>
                      </w:p>
                    </w:txbxContent>
                  </v:textbox>
                </v:shape>
                <v:shape id="_x0000_s1083" type="#_x0000_t202" style="position:absolute;left:22755;top:27687;width:2667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" stroked="f">
                  <v:textbox>
                    <w:txbxContent>
                      <w:p w:rsidR="00A149F1" w:rsidRDefault="00A149F1" w:rsidP="00A149F1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</w:rPr>
                          <w:t>Y</w:t>
                        </w:r>
                      </w:p>
                    </w:txbxContent>
                  </v:textbox>
                </v:shape>
                <v:shape id="_x0000_s1084" type="#_x0000_t202" style="position:absolute;left:22860;top:13716;width:2667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" stroked="f">
                  <v:textbox>
                    <w:txbxContent>
                      <w:p w:rsidR="00A149F1" w:rsidRDefault="00A149F1" w:rsidP="00A149F1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</w:rPr>
                          <w:t>Y</w:t>
                        </w:r>
                      </w:p>
                    </w:txbxContent>
                  </v:textbox>
                </v:shape>
                <v:shape id="_x0000_s1085" type="#_x0000_t202" style="position:absolute;left:22860;top:41712;width:2667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PQh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" stroked="f">
                  <v:textbox>
                    <w:txbxContent>
                      <w:p w:rsidR="00A149F1" w:rsidRDefault="00A149F1" w:rsidP="00A149F1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</w:rPr>
                          <w:t>Y</w:t>
                        </w:r>
                      </w:p>
                    </w:txbxContent>
                  </v:textbox>
                </v:shape>
                <v:shape id="_x0000_s1086" type="#_x0000_t202" style="position:absolute;left:12447;top:8200;width:2667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" stroked="f">
                  <v:textbox>
                    <w:txbxContent>
                      <w:p w:rsidR="003B14AD" w:rsidRDefault="003B14AD" w:rsidP="003B14AD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  <w14:textOutline w14:w="9525" w14:cap="rnd" w14:cmpd="sng" w14:algn="ctr">
                              <w14:solidFill>
                                <w14:srgbClr w14:val="FF0000"/>
                              </w14:solidFill>
                              <w14:prstDash w14:val="solid"/>
                              <w14:bevel/>
                            </w14:textOutline>
                          </w:rPr>
                          <w:t>N</w:t>
                        </w:r>
                      </w:p>
                    </w:txbxContent>
                  </v:textbox>
                </v:shape>
                <v:shape id="_x0000_s1087" type="#_x0000_t202" style="position:absolute;left:12573;top:21717;width:2667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" stroked="f">
                  <v:textbox>
                    <w:txbxContent>
                      <w:p w:rsidR="003B14AD" w:rsidRDefault="003B14AD" w:rsidP="003B14AD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  <w14:textOutline w14:w="9525" w14:cap="rnd" w14:cmpd="sng" w14:algn="ctr">
                              <w14:solidFill>
                                <w14:srgbClr w14:val="FF0000"/>
                              </w14:solidFill>
                              <w14:prstDash w14:val="solid"/>
                              <w14:bevel/>
                            </w14:textOutline>
                          </w:rPr>
                          <w:t>N</w:t>
                        </w:r>
                      </w:p>
                    </w:txbxContent>
                  </v:textbox>
                </v:shape>
                <v:shape id="_x0000_s1088" type="#_x0000_t202" style="position:absolute;left:12419;top:36576;width:2667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" stroked="f">
                  <v:textbox>
                    <w:txbxContent>
                      <w:p w:rsidR="003B14AD" w:rsidRDefault="003B14AD" w:rsidP="003B14AD">
                        <w:pPr>
                          <w:pStyle w:val="NormalWeb"/>
                          <w:spacing w:before="0" w:beforeAutospacing="0" w:after="160" w:afterAutospacing="0" w:line="252" w:lineRule="auto"/>
                        </w:pPr>
                        <w:r>
                          <w:rPr>
                            <w:rFonts w:eastAsia="Times New Roman"/>
                            <w:color w:val="00B050"/>
                            <w14:textOutline w14:w="9525" w14:cap="rnd" w14:cmpd="sng" w14:algn="ctr">
                              <w14:solidFill>
                                <w14:srgbClr w14:val="FF0000"/>
                              </w14:solidFill>
                              <w14:prstDash w14:val="solid"/>
                              <w14:bevel/>
                            </w14:textOutline>
                          </w:rPr>
                          <w:t>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CC74BF" w:rsidRDefault="00CC74BF" w:rsidP="00611AD3">
      <w:pPr>
        <w:jc w:val="center"/>
      </w:pPr>
      <w:bookmarkStart w:id="0" w:name="_GoBack"/>
      <w:bookmarkEnd w:id="0"/>
    </w:p>
    <w:sectPr w:rsidR="00CC74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wsDA3MjMyNTQ3MrdU0lEKTi0uzszPAykwrAUAubIDYywAAAA="/>
  </w:docVars>
  <w:rsids>
    <w:rsidRoot w:val="00611AD3"/>
    <w:rsid w:val="00040C8D"/>
    <w:rsid w:val="00042D21"/>
    <w:rsid w:val="00052526"/>
    <w:rsid w:val="000A014A"/>
    <w:rsid w:val="000C1845"/>
    <w:rsid w:val="00102549"/>
    <w:rsid w:val="0010698D"/>
    <w:rsid w:val="001D38B1"/>
    <w:rsid w:val="0021658C"/>
    <w:rsid w:val="002E19AD"/>
    <w:rsid w:val="002F1A84"/>
    <w:rsid w:val="003146BF"/>
    <w:rsid w:val="0033629E"/>
    <w:rsid w:val="003B14AD"/>
    <w:rsid w:val="003F7DBD"/>
    <w:rsid w:val="00441027"/>
    <w:rsid w:val="00446C53"/>
    <w:rsid w:val="004F45A8"/>
    <w:rsid w:val="005610A8"/>
    <w:rsid w:val="00562961"/>
    <w:rsid w:val="005D460D"/>
    <w:rsid w:val="00611AD3"/>
    <w:rsid w:val="00640816"/>
    <w:rsid w:val="006B5356"/>
    <w:rsid w:val="006D6FDC"/>
    <w:rsid w:val="006F262D"/>
    <w:rsid w:val="007D0629"/>
    <w:rsid w:val="008D7DA6"/>
    <w:rsid w:val="008F66F4"/>
    <w:rsid w:val="009A4312"/>
    <w:rsid w:val="009E3EFD"/>
    <w:rsid w:val="00A149F1"/>
    <w:rsid w:val="00B62E68"/>
    <w:rsid w:val="00BB75AE"/>
    <w:rsid w:val="00BE3BA7"/>
    <w:rsid w:val="00BF2F7B"/>
    <w:rsid w:val="00C9597F"/>
    <w:rsid w:val="00CC74BF"/>
    <w:rsid w:val="00D77279"/>
    <w:rsid w:val="00DB7C24"/>
    <w:rsid w:val="00DD6F37"/>
    <w:rsid w:val="00E335B3"/>
    <w:rsid w:val="00E92427"/>
    <w:rsid w:val="00F02745"/>
    <w:rsid w:val="00F15904"/>
    <w:rsid w:val="00F24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D7F22"/>
  <w15:chartTrackingRefBased/>
  <w15:docId w15:val="{9A36AB78-1637-481E-AD3D-9FBF9E5D5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597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F83E21-8F27-4751-ABEE-92B0B5985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Disk Corporation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 Pandey</dc:creator>
  <cp:keywords/>
  <dc:description/>
  <cp:lastModifiedBy>Manoj Pandey</cp:lastModifiedBy>
  <cp:revision>53</cp:revision>
  <dcterms:created xsi:type="dcterms:W3CDTF">2018-06-30T05:05:00Z</dcterms:created>
  <dcterms:modified xsi:type="dcterms:W3CDTF">2018-06-30T15:50:00Z</dcterms:modified>
</cp:coreProperties>
</file>